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Lin is interested in how many of her classmates watch her favorite TV show, so she starts asking around at lunch. She gets the following respons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If she asks one more person randomly in the cafeteria, do you think they will say “yes” or “no”? Explain your reasoning.</w:t>
      </w:r>
    </w:p>
    <w:p>
      <w:pPr>
        <w:numPr>
          <w:ilvl w:val="0"/>
          <w:numId w:val="1001"/>
        </w:numPr>
      </w:pPr>
      <w:r>
        <w:t xml:space="preserve">An engineer tests the strength of a new material by seeing how much weight it can hold before breaking. Previous tests have held these weights in pound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Do you think that this material will be able to hold more than 1,000 pounds in the next test? Explain your reasoning.</w:t>
      </w:r>
    </w:p>
    <w:p>
      <w:pPr>
        <w:numPr>
          <w:ilvl w:val="0"/>
          <w:numId w:val="1001"/>
        </w:numPr>
      </w:pPr>
      <w:r>
        <w:t xml:space="preserve">A company tests two new products to make sure they last for more than a year.</w:t>
      </w:r>
    </w:p>
    <w:p>
      <w:pPr>
        <w:numPr>
          <w:ilvl w:val="1"/>
          <w:numId w:val="1002"/>
        </w:numPr>
        <w:pStyle w:val="Compact"/>
      </w:pPr>
      <w:r>
        <w:t xml:space="preserve">Product 1 had 950 out of 1,000 test items last for more than a year.</w:t>
      </w:r>
    </w:p>
    <w:p>
      <w:pPr>
        <w:numPr>
          <w:ilvl w:val="1"/>
          <w:numId w:val="1002"/>
        </w:numPr>
        <w:pStyle w:val="Compact"/>
      </w:pPr>
      <w:r>
        <w:t xml:space="preserve">Product 2 had 150 out of 200 last for more than a year.</w:t>
      </w:r>
    </w:p>
    <w:p>
      <w:pPr>
        <w:numPr>
          <w:ilvl w:val="0"/>
          <w:numId w:val="1000"/>
        </w:numPr>
      </w:pPr>
      <w:r>
        <w:t xml:space="preserve">If you had to choose one of these two products to use for more than a year, which one is more likely to last? Explain your reasoning.</w:t>
      </w:r>
    </w:p>
    <w:p>
      <w:pPr>
        <w:numPr>
          <w:ilvl w:val="0"/>
          <w:numId w:val="1001"/>
        </w:numPr>
      </w:pPr>
      <w:r>
        <w:t xml:space="preserve">Put these numbers in order from least to great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small staircase is made so that the horizontal piece of each step is 10 inches long and 25 inches wide. Each step is 5 inches above the previous one. What is the surface area of this staircas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29096" cy="1165171"/>
            <wp:effectExtent b="0" l="0" r="0" t="0"/>
            <wp:docPr descr="A small staircase consisting of 3 steps is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819.56683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96" cy="11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0Z</dcterms:created>
  <dcterms:modified xsi:type="dcterms:W3CDTF">2022-12-14T1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t8b1v0prKlLoRbkWckuFhRv7MekJ/Jr4S/qo0Ty1q9zzk2N3xe72DKJ0XAAwjQYbnGNQoawtIqDlra+RzIBw==</vt:lpwstr>
  </property>
</Properties>
</file>